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97663" w14:textId="6F9E1DAE" w:rsidR="00EB7773" w:rsidRDefault="00EB7773" w:rsidP="00EB7773">
      <w:pPr>
        <w:ind w:firstLine="0"/>
      </w:pPr>
      <w:r>
        <w:t>Lab 03 Answers</w:t>
      </w:r>
    </w:p>
    <w:p w14:paraId="1FE59453" w14:textId="12EC9ABA" w:rsidR="00EB7773" w:rsidRDefault="00EB7773" w:rsidP="00EB7773">
      <w:pPr>
        <w:ind w:firstLine="0"/>
      </w:pPr>
      <w:r>
        <w:t>Southerland</w:t>
      </w:r>
    </w:p>
    <w:p w14:paraId="41F86A09" w14:textId="59400EA7" w:rsidR="00EA6A57" w:rsidRDefault="00EA6A57" w:rsidP="00EB7773">
      <w:pPr>
        <w:pStyle w:val="ListParagraph"/>
        <w:numPr>
          <w:ilvl w:val="0"/>
          <w:numId w:val="2"/>
        </w:numPr>
      </w:pPr>
      <w:r>
        <w:t>SELECT *</w:t>
      </w:r>
    </w:p>
    <w:p w14:paraId="3C2BDD4E" w14:textId="458C8461" w:rsidR="009D3444" w:rsidRDefault="00EA6A57" w:rsidP="00EA6A57">
      <w:pPr>
        <w:ind w:left="720" w:firstLine="0"/>
      </w:pPr>
      <w:r>
        <w:t>FROM</w:t>
      </w:r>
      <w:r w:rsidR="00EB7773">
        <w:t xml:space="preserve"> </w:t>
      </w:r>
      <w:proofErr w:type="gramStart"/>
      <w:r w:rsidR="00EB7773">
        <w:t>BOOKS</w:t>
      </w:r>
      <w:r>
        <w:t>;</w:t>
      </w:r>
      <w:proofErr w:type="gramEnd"/>
    </w:p>
    <w:p w14:paraId="1F4ECA39" w14:textId="790E819B" w:rsidR="00EB7773" w:rsidRDefault="00EB7773" w:rsidP="00EB7773"/>
    <w:p w14:paraId="1D62EFFF" w14:textId="7DEA9F79" w:rsidR="00EB7773" w:rsidRDefault="00EB7773" w:rsidP="00EB7773">
      <w:r>
        <w:t>3.</w:t>
      </w:r>
      <w:r w:rsidRPr="00EB7773">
        <w:t xml:space="preserve"> </w:t>
      </w:r>
      <w:r>
        <w:t xml:space="preserve">SELECT title, </w:t>
      </w:r>
      <w:proofErr w:type="spellStart"/>
      <w:r>
        <w:t>pubdate</w:t>
      </w:r>
      <w:proofErr w:type="spellEnd"/>
      <w:r>
        <w:t xml:space="preserve"> AS " Publication Date "</w:t>
      </w:r>
    </w:p>
    <w:p w14:paraId="3C8F1CAE" w14:textId="2CF4E60F" w:rsidR="00EB7773" w:rsidRDefault="00EB7773" w:rsidP="00EB7773">
      <w:r>
        <w:t xml:space="preserve">FROM </w:t>
      </w:r>
      <w:proofErr w:type="gramStart"/>
      <w:r>
        <w:t>books;</w:t>
      </w:r>
      <w:proofErr w:type="gramEnd"/>
    </w:p>
    <w:p w14:paraId="4A2AA617" w14:textId="6132959F" w:rsidR="00EB7773" w:rsidRDefault="00EB7773" w:rsidP="00EB7773"/>
    <w:p w14:paraId="156EFF82" w14:textId="77777777" w:rsidR="00EB7773" w:rsidRDefault="00EB7773" w:rsidP="00EB7773">
      <w:r>
        <w:t>5. SELECT name, contact AS " Contact Person ", phone</w:t>
      </w:r>
    </w:p>
    <w:p w14:paraId="6CA2E9B9" w14:textId="5893DF46" w:rsidR="00EB7773" w:rsidRDefault="00EB7773" w:rsidP="00EB7773">
      <w:r>
        <w:t xml:space="preserve">FROM </w:t>
      </w:r>
      <w:proofErr w:type="gramStart"/>
      <w:r>
        <w:t>publisher;</w:t>
      </w:r>
      <w:proofErr w:type="gramEnd"/>
    </w:p>
    <w:p w14:paraId="3BE96F53" w14:textId="05609667" w:rsidR="00EB7773" w:rsidRDefault="00EB7773" w:rsidP="00EB7773"/>
    <w:p w14:paraId="7F689FA6" w14:textId="77777777" w:rsidR="00EB7773" w:rsidRDefault="00EB7773" w:rsidP="00EB7773">
      <w:r>
        <w:t xml:space="preserve">7. SELECT UNIQUE customer# </w:t>
      </w:r>
    </w:p>
    <w:p w14:paraId="65769953" w14:textId="53705908" w:rsidR="00EB7773" w:rsidRDefault="00EB7773" w:rsidP="00EB7773">
      <w:r>
        <w:t xml:space="preserve">FROM </w:t>
      </w:r>
      <w:proofErr w:type="gramStart"/>
      <w:r>
        <w:t>orders;</w:t>
      </w:r>
      <w:proofErr w:type="gramEnd"/>
    </w:p>
    <w:p w14:paraId="18146892" w14:textId="61FC594B" w:rsidR="00EB7773" w:rsidRDefault="00EB7773" w:rsidP="00EB7773"/>
    <w:p w14:paraId="048187FC" w14:textId="77777777" w:rsidR="00C60102" w:rsidRDefault="00EB7773" w:rsidP="00C60102">
      <w:r>
        <w:t xml:space="preserve">9. </w:t>
      </w:r>
      <w:r w:rsidR="00C60102">
        <w:t xml:space="preserve">SELECT </w:t>
      </w:r>
      <w:proofErr w:type="spellStart"/>
      <w:r w:rsidR="00C60102">
        <w:t>lname</w:t>
      </w:r>
      <w:proofErr w:type="spellEnd"/>
      <w:r w:rsidR="00C60102">
        <w:t>||', '||</w:t>
      </w:r>
      <w:proofErr w:type="spellStart"/>
      <w:r w:rsidR="00C60102">
        <w:t>fname</w:t>
      </w:r>
      <w:proofErr w:type="spellEnd"/>
      <w:r w:rsidR="00C60102">
        <w:t xml:space="preserve"> AS " Full Name "</w:t>
      </w:r>
    </w:p>
    <w:p w14:paraId="0A70A009" w14:textId="784A804C" w:rsidR="00C60102" w:rsidRDefault="00C60102" w:rsidP="00C60102">
      <w:r>
        <w:t xml:space="preserve">FROM </w:t>
      </w:r>
      <w:proofErr w:type="gramStart"/>
      <w:r>
        <w:t>author;</w:t>
      </w:r>
      <w:proofErr w:type="gramEnd"/>
    </w:p>
    <w:p w14:paraId="28FA6B30" w14:textId="4AF0E5E0" w:rsidR="00EB7773" w:rsidRDefault="00EB7773" w:rsidP="00EB7773"/>
    <w:sectPr w:rsidR="00EB7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531A5"/>
    <w:multiLevelType w:val="hybridMultilevel"/>
    <w:tmpl w:val="863E5CFA"/>
    <w:lvl w:ilvl="0" w:tplc="AF6A29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04A7AD0"/>
    <w:multiLevelType w:val="hybridMultilevel"/>
    <w:tmpl w:val="A0A2D468"/>
    <w:lvl w:ilvl="0" w:tplc="E36C2E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sjQ3tjQ0NzM2MzJX0lEKTi0uzszPAykwrAUAZU7wMywAAAA="/>
  </w:docVars>
  <w:rsids>
    <w:rsidRoot w:val="00EB7773"/>
    <w:rsid w:val="00024511"/>
    <w:rsid w:val="009D3444"/>
    <w:rsid w:val="00C60102"/>
    <w:rsid w:val="00EA6A57"/>
    <w:rsid w:val="00EB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C7E86"/>
  <w15:chartTrackingRefBased/>
  <w15:docId w15:val="{BABFE3B9-E694-4E23-A04E-C72132871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77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Southerland</dc:creator>
  <cp:keywords/>
  <dc:description/>
  <cp:lastModifiedBy>Sydney Southerland</cp:lastModifiedBy>
  <cp:revision>2</cp:revision>
  <dcterms:created xsi:type="dcterms:W3CDTF">2022-01-26T00:18:00Z</dcterms:created>
  <dcterms:modified xsi:type="dcterms:W3CDTF">2022-01-26T00:18:00Z</dcterms:modified>
</cp:coreProperties>
</file>